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2D5B" w:rsidRPr="000B685F" w:rsidRDefault="00F71ADF" w:rsidP="00AF4F01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0B685F">
        <w:rPr>
          <w:rFonts w:ascii="Times New Roman" w:hAnsi="Times New Roman" w:cs="Times New Roman"/>
          <w:b/>
          <w:sz w:val="28"/>
          <w:szCs w:val="28"/>
          <w:lang w:val="en-US"/>
        </w:rPr>
        <w:t>PUBLICATION LIST</w:t>
      </w:r>
      <w:r w:rsidRPr="000B685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OF </w:t>
      </w:r>
      <w:r w:rsidR="004C3C97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…………</w:t>
      </w:r>
      <w:r w:rsidR="00FE326B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.</w:t>
      </w:r>
      <w:r w:rsidR="004C3C97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</w:t>
      </w:r>
      <w:r w:rsidR="00A54DC9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…</w:t>
      </w:r>
      <w:r w:rsidR="004C3C97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…</w:t>
      </w:r>
      <w:r w:rsidR="009E3E26" w:rsidRPr="000B685F">
        <w:rPr>
          <w:rStyle w:val="Lbjegyzet-hivatkozs"/>
          <w:rFonts w:ascii="Times New Roman" w:hAnsi="Times New Roman" w:cs="Times New Roman"/>
          <w:b/>
          <w:sz w:val="28"/>
          <w:szCs w:val="28"/>
          <w:lang w:val="en-US"/>
        </w:rPr>
        <w:footnoteReference w:id="1"/>
      </w:r>
    </w:p>
    <w:p w:rsidR="00AF4F01" w:rsidRPr="000B685F" w:rsidRDefault="00AF4F01" w:rsidP="00AF4F01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F4F01" w:rsidRPr="000B685F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>Journal articles in foreign journals</w:t>
      </w:r>
      <w:r w:rsidR="00170343"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</w:p>
    <w:p w:rsidR="00170343" w:rsidRPr="000B685F" w:rsidRDefault="00170343" w:rsidP="00170343">
      <w:pPr>
        <w:pStyle w:val="Listaszerbekezds"/>
        <w:numPr>
          <w:ilvl w:val="0"/>
          <w:numId w:val="1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F4F01" w:rsidRPr="000B685F" w:rsidRDefault="00AF4F01" w:rsidP="004C3C97">
      <w:pPr>
        <w:spacing w:after="0" w:line="280" w:lineRule="exact"/>
        <w:ind w:left="141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71ADF" w:rsidRPr="000B685F" w:rsidRDefault="00F71ADF" w:rsidP="00F71ADF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Journal articles in </w:t>
      </w:r>
      <w:r w:rsidRPr="000B685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Hungarian</w:t>
      </w: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journals: </w:t>
      </w:r>
    </w:p>
    <w:p w:rsidR="00170343" w:rsidRPr="000B685F" w:rsidRDefault="00170343" w:rsidP="00170343">
      <w:pPr>
        <w:pStyle w:val="Listaszerbekezds"/>
        <w:numPr>
          <w:ilvl w:val="0"/>
          <w:numId w:val="2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70343" w:rsidRPr="000B685F" w:rsidRDefault="00170343" w:rsidP="004C3C97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170343" w:rsidRPr="000B685F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Conference presentations with </w:t>
      </w:r>
      <w:r w:rsidRPr="000B685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only</w:t>
      </w: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bstract</w:t>
      </w:r>
      <w:r w:rsidR="00170343"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</w:p>
    <w:p w:rsidR="00170343" w:rsidRPr="000B685F" w:rsidRDefault="00170343" w:rsidP="00170343">
      <w:pPr>
        <w:pStyle w:val="Listaszerbekezds"/>
        <w:numPr>
          <w:ilvl w:val="0"/>
          <w:numId w:val="3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70343" w:rsidRPr="000B685F" w:rsidRDefault="00170343" w:rsidP="004C3C97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170343" w:rsidRPr="000B685F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>Conference presentations with at least 4 pages long article</w:t>
      </w:r>
      <w:r w:rsidR="00170343"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</w:p>
    <w:p w:rsidR="00170343" w:rsidRPr="000B685F" w:rsidRDefault="00170343" w:rsidP="00170343">
      <w:pPr>
        <w:pStyle w:val="Listaszerbekezds"/>
        <w:numPr>
          <w:ilvl w:val="0"/>
          <w:numId w:val="4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F4F01" w:rsidRPr="000B685F" w:rsidRDefault="00AF4F01" w:rsidP="00170343">
      <w:pPr>
        <w:spacing w:line="280" w:lineRule="exact"/>
        <w:rPr>
          <w:rFonts w:ascii="Times New Roman" w:hAnsi="Times New Roman" w:cs="Times New Roman"/>
          <w:sz w:val="24"/>
          <w:szCs w:val="24"/>
          <w:lang w:val="en-US"/>
        </w:rPr>
      </w:pPr>
    </w:p>
    <w:p w:rsidR="00E13E59" w:rsidRPr="000B685F" w:rsidRDefault="00F71ADF" w:rsidP="009E3E26">
      <w:pPr>
        <w:spacing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I declare that all the </w:t>
      </w:r>
      <w:r w:rsidRPr="000B685F">
        <w:rPr>
          <w:rFonts w:ascii="Times New Roman" w:hAnsi="Times New Roman" w:cs="Times New Roman"/>
          <w:noProof/>
          <w:sz w:val="24"/>
          <w:szCs w:val="24"/>
          <w:lang w:val="en-US"/>
        </w:rPr>
        <w:t>above-mentioned</w:t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publications have been uploaded to the database of </w:t>
      </w:r>
      <w:r w:rsidR="00E13E59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Magyar </w:t>
      </w:r>
      <w:proofErr w:type="spellStart"/>
      <w:r w:rsidR="00E13E59" w:rsidRPr="000B685F">
        <w:rPr>
          <w:rFonts w:ascii="Times New Roman" w:hAnsi="Times New Roman" w:cs="Times New Roman"/>
          <w:sz w:val="24"/>
          <w:szCs w:val="24"/>
          <w:lang w:val="en-US"/>
        </w:rPr>
        <w:t>Tudományos</w:t>
      </w:r>
      <w:proofErr w:type="spellEnd"/>
      <w:r w:rsidR="00E13E59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E59" w:rsidRPr="000B685F">
        <w:rPr>
          <w:rFonts w:ascii="Times New Roman" w:hAnsi="Times New Roman" w:cs="Times New Roman"/>
          <w:sz w:val="24"/>
          <w:szCs w:val="24"/>
          <w:lang w:val="en-US"/>
        </w:rPr>
        <w:t>Művek</w:t>
      </w:r>
      <w:proofErr w:type="spellEnd"/>
      <w:r w:rsidR="00E13E59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E59" w:rsidRPr="000B685F">
        <w:rPr>
          <w:rFonts w:ascii="Times New Roman" w:hAnsi="Times New Roman" w:cs="Times New Roman"/>
          <w:sz w:val="24"/>
          <w:szCs w:val="24"/>
          <w:lang w:val="en-US"/>
        </w:rPr>
        <w:t>Tára</w:t>
      </w:r>
      <w:proofErr w:type="spellEnd"/>
      <w:r w:rsidR="00E13E59" w:rsidRPr="000B685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E13E59" w:rsidRPr="000B685F" w:rsidRDefault="00E13E59" w:rsidP="00170343">
      <w:pPr>
        <w:spacing w:line="280" w:lineRule="exact"/>
        <w:rPr>
          <w:rFonts w:ascii="Times New Roman" w:hAnsi="Times New Roman" w:cs="Times New Roman"/>
          <w:sz w:val="24"/>
          <w:szCs w:val="24"/>
          <w:lang w:val="en-US"/>
        </w:rPr>
      </w:pPr>
    </w:p>
    <w:p w:rsidR="004C3C97" w:rsidRPr="000B685F" w:rsidRDefault="00F71ADF" w:rsidP="004C3C97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0B685F">
        <w:rPr>
          <w:rFonts w:ascii="Times New Roman" w:hAnsi="Times New Roman" w:cs="Times New Roman"/>
          <w:sz w:val="24"/>
          <w:szCs w:val="24"/>
          <w:lang w:val="en-US"/>
        </w:rPr>
        <w:t>Date</w:t>
      </w:r>
      <w:r w:rsidR="004C3C97" w:rsidRPr="000B685F">
        <w:rPr>
          <w:rFonts w:ascii="Times New Roman" w:hAnsi="Times New Roman" w:cs="Times New Roman"/>
          <w:sz w:val="24"/>
          <w:szCs w:val="24"/>
          <w:lang w:val="en-US"/>
        </w:rPr>
        <w:t>.:</w:t>
      </w:r>
      <w:proofErr w:type="gramEnd"/>
      <w:r w:rsidR="004C3C97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4C3C97" w:rsidRPr="000B685F" w:rsidRDefault="004C3C97" w:rsidP="004C3C97">
      <w:pPr>
        <w:tabs>
          <w:tab w:val="left" w:pos="709"/>
          <w:tab w:val="left" w:pos="5387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</w:p>
    <w:p w:rsidR="004C3C97" w:rsidRPr="000B685F" w:rsidRDefault="004C3C97" w:rsidP="004C3C97">
      <w:pPr>
        <w:tabs>
          <w:tab w:val="left" w:pos="709"/>
          <w:tab w:val="left" w:pos="5387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…………….</w:t>
      </w:r>
    </w:p>
    <w:p w:rsidR="004C3C97" w:rsidRPr="000B685F" w:rsidRDefault="004C3C97" w:rsidP="00F71ADF">
      <w:pPr>
        <w:tabs>
          <w:tab w:val="left" w:pos="1701"/>
          <w:tab w:val="left" w:pos="5245"/>
          <w:tab w:val="left" w:pos="5954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>signature</w:t>
      </w:r>
      <w:proofErr w:type="gramEnd"/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F71ADF" w:rsidRPr="000B685F">
        <w:rPr>
          <w:rFonts w:ascii="Times New Roman" w:hAnsi="Times New Roman" w:cs="Times New Roman"/>
          <w:noProof/>
          <w:sz w:val="24"/>
          <w:szCs w:val="24"/>
          <w:lang w:val="en-US"/>
        </w:rPr>
        <w:t>Ph.D.</w:t>
      </w:r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student</w:t>
      </w:r>
    </w:p>
    <w:p w:rsidR="004C3C97" w:rsidRPr="000B685F" w:rsidRDefault="004C3C97" w:rsidP="004C3C97">
      <w:pPr>
        <w:tabs>
          <w:tab w:val="left" w:pos="5812"/>
        </w:tabs>
        <w:rPr>
          <w:rFonts w:ascii="Times New Roman" w:hAnsi="Times New Roman" w:cs="Times New Roman"/>
          <w:sz w:val="24"/>
          <w:szCs w:val="24"/>
          <w:lang w:val="en-US"/>
        </w:rPr>
      </w:pPr>
    </w:p>
    <w:sectPr w:rsidR="004C3C97" w:rsidRPr="000B685F" w:rsidSect="009E3E26">
      <w:footerReference w:type="default" r:id="rId9"/>
      <w:footnotePr>
        <w:numFmt w:val="chicago"/>
      </w:footnotePr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E30" w:rsidRDefault="00662E30" w:rsidP="00FE326B">
      <w:pPr>
        <w:spacing w:after="0" w:line="240" w:lineRule="auto"/>
      </w:pPr>
      <w:r>
        <w:separator/>
      </w:r>
    </w:p>
  </w:endnote>
  <w:endnote w:type="continuationSeparator" w:id="0">
    <w:p w:rsidR="00662E30" w:rsidRDefault="00662E30" w:rsidP="00FE3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7B4D" w:rsidRPr="00FE326B" w:rsidRDefault="00F97B4D" w:rsidP="00FE326B">
    <w:pPr>
      <w:pStyle w:val="llb"/>
      <w:jc w:val="both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E30" w:rsidRDefault="00662E30" w:rsidP="00FE326B">
      <w:pPr>
        <w:spacing w:after="0" w:line="240" w:lineRule="auto"/>
      </w:pPr>
      <w:r>
        <w:separator/>
      </w:r>
    </w:p>
  </w:footnote>
  <w:footnote w:type="continuationSeparator" w:id="0">
    <w:p w:rsidR="00662E30" w:rsidRDefault="00662E30" w:rsidP="00FE326B">
      <w:pPr>
        <w:spacing w:after="0" w:line="240" w:lineRule="auto"/>
      </w:pPr>
      <w:r>
        <w:continuationSeparator/>
      </w:r>
    </w:p>
  </w:footnote>
  <w:footnote w:id="1">
    <w:p w:rsidR="000B685F" w:rsidRPr="000B685F" w:rsidRDefault="009E3E26" w:rsidP="009E3E26">
      <w:pPr>
        <w:spacing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Style w:val="Lbjegyzet-hivatkozs"/>
          <w:sz w:val="20"/>
          <w:szCs w:val="20"/>
        </w:rPr>
        <w:footnoteRef/>
      </w:r>
      <w:r>
        <w:rPr>
          <w:rStyle w:val="Lbjegyzet-hivatkozs"/>
        </w:rPr>
        <w:footnoteRef/>
      </w:r>
      <w:r w:rsidRPr="000B685F">
        <w:rPr>
          <w:rFonts w:ascii="Times New Roman" w:hAnsi="Times New Roman" w:cs="Times New Roman"/>
          <w:lang w:val="en-US"/>
        </w:rPr>
        <w:t xml:space="preserve"> </w:t>
      </w:r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In case of journal articles the quality of the journal and the impact factor should be given. Next to the </w:t>
      </w:r>
      <w:r w:rsidR="000B685F" w:rsidRPr="000B685F">
        <w:rPr>
          <w:rFonts w:ascii="Times New Roman" w:hAnsi="Times New Roman" w:cs="Times New Roman"/>
          <w:sz w:val="24"/>
          <w:szCs w:val="24"/>
          <w:lang w:val="en-US"/>
        </w:rPr>
        <w:t>aforementioned</w:t>
      </w:r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publication categories, new categories </w:t>
      </w:r>
      <w:r w:rsidR="000B685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(e.g. </w:t>
      </w:r>
      <w:r w:rsidR="000B685F">
        <w:rPr>
          <w:rFonts w:ascii="Times New Roman" w:hAnsi="Times New Roman" w:cs="Times New Roman"/>
          <w:sz w:val="24"/>
          <w:szCs w:val="24"/>
          <w:lang w:val="en-US"/>
        </w:rPr>
        <w:t xml:space="preserve">books or </w:t>
      </w:r>
      <w:r w:rsidR="000B685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book chapters) </w:t>
      </w:r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>can be created</w:t>
      </w:r>
      <w:r w:rsidR="000B685F" w:rsidRPr="000B685F">
        <w:rPr>
          <w:rFonts w:ascii="Times New Roman" w:hAnsi="Times New Roman" w:cs="Times New Roman"/>
          <w:sz w:val="24"/>
          <w:szCs w:val="24"/>
          <w:lang w:val="en-US"/>
        </w:rPr>
        <w:t>, if it is necessary.</w:t>
      </w:r>
    </w:p>
    <w:p w:rsidR="009E3E26" w:rsidRPr="000B685F" w:rsidRDefault="00F71ADF" w:rsidP="009E3E26">
      <w:pPr>
        <w:spacing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>All the publications in the</w:t>
      </w:r>
      <w:bookmarkStart w:id="0" w:name="_GoBack"/>
      <w:bookmarkEnd w:id="0"/>
      <w:r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list should be already published or accepted for publication</w:t>
      </w:r>
      <w:r w:rsidR="009E3E26" w:rsidRPr="000B685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9E3E26" w:rsidRDefault="009E3E26">
      <w:pPr>
        <w:pStyle w:val="Lbjegyzetszveg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F77760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B03509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8F653D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FD62B5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jQyMjI3MjE2tTBX0lEKTi0uzszPAykwrAUAYPHOxiwAAAA="/>
  </w:docVars>
  <w:rsids>
    <w:rsidRoot w:val="00AF4F01"/>
    <w:rsid w:val="000B685F"/>
    <w:rsid w:val="00115CF1"/>
    <w:rsid w:val="00170343"/>
    <w:rsid w:val="0018341B"/>
    <w:rsid w:val="00312D5B"/>
    <w:rsid w:val="003F7305"/>
    <w:rsid w:val="004C3C97"/>
    <w:rsid w:val="0058279C"/>
    <w:rsid w:val="00662E30"/>
    <w:rsid w:val="006A1B56"/>
    <w:rsid w:val="006D48DC"/>
    <w:rsid w:val="009D3994"/>
    <w:rsid w:val="009E3E26"/>
    <w:rsid w:val="00A54DC9"/>
    <w:rsid w:val="00AF4F01"/>
    <w:rsid w:val="00B03284"/>
    <w:rsid w:val="00BE353B"/>
    <w:rsid w:val="00E13E59"/>
    <w:rsid w:val="00F71ADF"/>
    <w:rsid w:val="00F97B4D"/>
    <w:rsid w:val="00FE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uiPriority w:val="99"/>
    <w:unhideWhenUsed/>
    <w:rsid w:val="00AF4F01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326B"/>
  </w:style>
  <w:style w:type="paragraph" w:styleId="llb">
    <w:name w:val="footer"/>
    <w:basedOn w:val="Norml"/>
    <w:link w:val="llb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326B"/>
  </w:style>
  <w:style w:type="paragraph" w:styleId="Listaszerbekezds">
    <w:name w:val="List Paragraph"/>
    <w:basedOn w:val="Norml"/>
    <w:uiPriority w:val="34"/>
    <w:qFormat/>
    <w:rsid w:val="0017034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13E5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13E5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13E5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13E5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13E59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13E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13E59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9E3E2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9E3E2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E3E2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uiPriority w:val="99"/>
    <w:unhideWhenUsed/>
    <w:rsid w:val="00AF4F01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326B"/>
  </w:style>
  <w:style w:type="paragraph" w:styleId="llb">
    <w:name w:val="footer"/>
    <w:basedOn w:val="Norml"/>
    <w:link w:val="llb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326B"/>
  </w:style>
  <w:style w:type="paragraph" w:styleId="Listaszerbekezds">
    <w:name w:val="List Paragraph"/>
    <w:basedOn w:val="Norml"/>
    <w:uiPriority w:val="34"/>
    <w:qFormat/>
    <w:rsid w:val="0017034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13E5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13E5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13E5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13E5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13E59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13E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13E59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9E3E2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9E3E2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E3E2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220146BA-56C2-4B25-9718-C91EB178A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2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gat</dc:creator>
  <cp:lastModifiedBy>vargat</cp:lastModifiedBy>
  <cp:revision>3</cp:revision>
  <dcterms:created xsi:type="dcterms:W3CDTF">2018-04-07T18:07:00Z</dcterms:created>
  <dcterms:modified xsi:type="dcterms:W3CDTF">2018-12-04T21:19:00Z</dcterms:modified>
</cp:coreProperties>
</file>